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EE1C9" w14:textId="125A7857" w:rsidR="00E702AE" w:rsidRPr="00DE6775" w:rsidRDefault="00773349" w:rsidP="00E702AE">
      <w:pPr>
        <w:spacing w:after="0" w:line="240" w:lineRule="auto"/>
        <w:jc w:val="right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DŠ_</w:t>
      </w:r>
      <w:r w:rsidR="00C52A15">
        <w:rPr>
          <w:rFonts w:ascii="Times New Roman" w:hAnsi="Times New Roman"/>
          <w:bCs/>
        </w:rPr>
        <w:t>Obr</w:t>
      </w:r>
      <w:r w:rsidR="00E702AE" w:rsidRPr="00DE6775">
        <w:rPr>
          <w:rFonts w:ascii="Times New Roman" w:hAnsi="Times New Roman"/>
          <w:bCs/>
        </w:rPr>
        <w:t>-1</w:t>
      </w:r>
      <w:r w:rsidR="00232DB4">
        <w:rPr>
          <w:rFonts w:ascii="Times New Roman" w:hAnsi="Times New Roman"/>
          <w:bCs/>
        </w:rPr>
        <w:t>0</w:t>
      </w:r>
    </w:p>
    <w:p w14:paraId="42DA6675" w14:textId="674DC6B7" w:rsidR="003E0842" w:rsidRPr="00DE6775" w:rsidRDefault="002F5C71" w:rsidP="00232DB4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SPREMEMBA (PREDLAGANEGA</w:t>
      </w:r>
      <w:r w:rsidR="00885E67">
        <w:rPr>
          <w:rFonts w:ascii="Times New Roman" w:hAnsi="Times New Roman"/>
          <w:b/>
          <w:bCs/>
        </w:rPr>
        <w:t xml:space="preserve">) </w:t>
      </w:r>
      <w:r w:rsidR="00773349">
        <w:rPr>
          <w:rFonts w:ascii="Times New Roman" w:hAnsi="Times New Roman"/>
          <w:b/>
          <w:bCs/>
        </w:rPr>
        <w:t>MENTOR</w:t>
      </w:r>
      <w:r>
        <w:rPr>
          <w:rFonts w:ascii="Times New Roman" w:hAnsi="Times New Roman"/>
          <w:b/>
          <w:bCs/>
        </w:rPr>
        <w:t>JA</w:t>
      </w:r>
      <w:r w:rsidR="00773349">
        <w:rPr>
          <w:rFonts w:ascii="Times New Roman" w:hAnsi="Times New Roman"/>
          <w:b/>
          <w:bCs/>
        </w:rPr>
        <w:t xml:space="preserve"> / </w:t>
      </w:r>
      <w:r>
        <w:rPr>
          <w:rFonts w:ascii="Times New Roman" w:hAnsi="Times New Roman"/>
          <w:b/>
          <w:bCs/>
        </w:rPr>
        <w:t>SO</w:t>
      </w:r>
      <w:r w:rsidR="00773349" w:rsidRPr="00773349">
        <w:rPr>
          <w:rFonts w:ascii="Times New Roman" w:hAnsi="Times New Roman"/>
          <w:b/>
          <w:bCs/>
        </w:rPr>
        <w:t>MENTOR</w:t>
      </w:r>
      <w:r>
        <w:rPr>
          <w:rFonts w:ascii="Times New Roman" w:hAnsi="Times New Roman"/>
          <w:b/>
          <w:bCs/>
        </w:rPr>
        <w:t>JA</w:t>
      </w:r>
    </w:p>
    <w:p w14:paraId="4F9973DD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3FD2000C" w14:textId="0DDBDE91" w:rsidR="002F5C71" w:rsidRDefault="002F5C71" w:rsidP="006A504F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Predlagani) mentor ali (predlagani) </w:t>
      </w:r>
      <w:proofErr w:type="spellStart"/>
      <w:r>
        <w:rPr>
          <w:rFonts w:ascii="Times New Roman" w:hAnsi="Times New Roman"/>
        </w:rPr>
        <w:t>somentor</w:t>
      </w:r>
      <w:proofErr w:type="spellEnd"/>
      <w:r>
        <w:rPr>
          <w:rFonts w:ascii="Times New Roman" w:hAnsi="Times New Roman"/>
        </w:rPr>
        <w:t xml:space="preserve"> individualno izpolni obrazec in ga posreduje Referatu za študij. V primeru, da študent želi iz utemeljenih razlogov spremeniti mentorja ali </w:t>
      </w:r>
      <w:proofErr w:type="spellStart"/>
      <w:r>
        <w:rPr>
          <w:rFonts w:ascii="Times New Roman" w:hAnsi="Times New Roman"/>
        </w:rPr>
        <w:t>somentorja</w:t>
      </w:r>
      <w:proofErr w:type="spellEnd"/>
      <w:r>
        <w:rPr>
          <w:rFonts w:ascii="Times New Roman" w:hAnsi="Times New Roman"/>
        </w:rPr>
        <w:t>, mora vložiti ta obrazec v Referat za študij, pri čemer izpolni rubrike 1, 2 in 3.</w:t>
      </w:r>
    </w:p>
    <w:p w14:paraId="65D42AD4" w14:textId="77777777" w:rsidR="003E0842" w:rsidRPr="00811F1B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177BE6DA" w14:textId="15DFE91A" w:rsidR="003E0842" w:rsidRPr="00811F1B" w:rsidRDefault="002F5C71" w:rsidP="0077334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oktorski študent</w:t>
      </w:r>
      <w:r w:rsidR="003E0842" w:rsidRPr="00811F1B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811F1B" w14:paraId="339DC81A" w14:textId="77777777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0753F8E3" w14:textId="7A18144D" w:rsidR="003E0842" w:rsidRPr="00811F1B" w:rsidRDefault="002F5C71" w:rsidP="00C52A15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me in priimek</w:t>
            </w:r>
            <w:r w:rsidR="003E0842"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3B7FDF14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bookmarkEnd w:id="1"/>
            <w:r w:rsidRPr="00811F1B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14:paraId="47124C03" w14:textId="77777777" w:rsidR="003E0842" w:rsidRPr="00811F1B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23FADC45" w14:textId="4E1FFB5B" w:rsidR="003E0842" w:rsidRDefault="00885E67" w:rsidP="00773349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(</w:t>
      </w:r>
      <w:r w:rsidR="002F5C71">
        <w:rPr>
          <w:rFonts w:ascii="Times New Roman" w:hAnsi="Times New Roman"/>
          <w:b/>
        </w:rPr>
        <w:t>Predlagani</w:t>
      </w:r>
      <w:r>
        <w:rPr>
          <w:rFonts w:ascii="Times New Roman" w:hAnsi="Times New Roman"/>
          <w:b/>
        </w:rPr>
        <w:t>)</w:t>
      </w:r>
      <w:r w:rsidR="00773349" w:rsidRPr="00773349">
        <w:rPr>
          <w:rFonts w:ascii="Times New Roman" w:hAnsi="Times New Roman"/>
          <w:b/>
        </w:rPr>
        <w:t xml:space="preserve"> </w:t>
      </w:r>
      <w:r w:rsidR="002F5C71">
        <w:rPr>
          <w:rFonts w:ascii="Times New Roman" w:hAnsi="Times New Roman"/>
          <w:b/>
        </w:rPr>
        <w:t>naslov doktorske disertacije</w:t>
      </w:r>
      <w:r w:rsidR="003E0842" w:rsidRPr="00811F1B">
        <w:rPr>
          <w:rFonts w:ascii="Times New Roman" w:hAnsi="Times New Roman"/>
          <w:b/>
        </w:rPr>
        <w:t>:</w:t>
      </w:r>
    </w:p>
    <w:p w14:paraId="3BFAC201" w14:textId="0E5AAEFD" w:rsidR="00ED0B37" w:rsidRDefault="00ED0B37" w:rsidP="00ED0B37">
      <w:pPr>
        <w:spacing w:after="0" w:line="240" w:lineRule="auto"/>
        <w:ind w:left="360"/>
        <w:rPr>
          <w:rFonts w:ascii="Times New Roman" w:hAnsi="Times New Roman"/>
        </w:rPr>
      </w:pPr>
      <w:r w:rsidRPr="00811F1B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811F1B">
        <w:rPr>
          <w:rFonts w:ascii="Times New Roman" w:hAnsi="Times New Roman"/>
        </w:rPr>
        <w:instrText xml:space="preserve"> FORMTEXT </w:instrText>
      </w:r>
      <w:r w:rsidRPr="00811F1B">
        <w:rPr>
          <w:rFonts w:ascii="Times New Roman" w:hAnsi="Times New Roman"/>
        </w:rPr>
      </w:r>
      <w:r w:rsidRPr="00811F1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</w:rPr>
        <w:fldChar w:fldCharType="end"/>
      </w:r>
    </w:p>
    <w:p w14:paraId="47F7D230" w14:textId="77777777" w:rsidR="00ED0B37" w:rsidRPr="00811F1B" w:rsidRDefault="00ED0B37" w:rsidP="00ED0B37">
      <w:pPr>
        <w:spacing w:after="0" w:line="240" w:lineRule="auto"/>
        <w:ind w:left="360"/>
        <w:rPr>
          <w:rFonts w:ascii="Times New Roman" w:hAnsi="Times New Roman"/>
          <w:b/>
        </w:rPr>
      </w:pPr>
    </w:p>
    <w:tbl>
      <w:tblPr>
        <w:tblW w:w="9203" w:type="dxa"/>
        <w:tblLook w:val="04A0" w:firstRow="1" w:lastRow="0" w:firstColumn="1" w:lastColumn="0" w:noHBand="0" w:noVBand="1"/>
      </w:tblPr>
      <w:tblGrid>
        <w:gridCol w:w="3119"/>
        <w:gridCol w:w="6084"/>
      </w:tblGrid>
      <w:tr w:rsidR="006A504F" w:rsidRPr="00811F1B" w14:paraId="04BB6D3A" w14:textId="77777777" w:rsidTr="002F5C71">
        <w:trPr>
          <w:trHeight w:hRule="exact" w:val="340"/>
        </w:trPr>
        <w:tc>
          <w:tcPr>
            <w:tcW w:w="3119" w:type="dxa"/>
            <w:shd w:val="clear" w:color="auto" w:fill="auto"/>
            <w:vAlign w:val="center"/>
          </w:tcPr>
          <w:p w14:paraId="4DFA3AA3" w14:textId="6E50020D" w:rsidR="006A504F" w:rsidRPr="00811F1B" w:rsidRDefault="002F5C71" w:rsidP="006A504F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Trenutni (predlagani)</w:t>
            </w:r>
            <w:r w:rsidR="006A504F">
              <w:rPr>
                <w:rFonts w:ascii="Times New Roman" w:hAnsi="Times New Roman"/>
                <w:b/>
              </w:rPr>
              <w:t xml:space="preserve"> </w:t>
            </w:r>
            <w:r w:rsidR="006A504F" w:rsidRPr="006A504F">
              <w:rPr>
                <w:rFonts w:ascii="Times New Roman" w:hAnsi="Times New Roman"/>
              </w:rPr>
              <w:t>mentor:</w:t>
            </w:r>
          </w:p>
          <w:p w14:paraId="44265EA5" w14:textId="0815F8E6" w:rsidR="006A504F" w:rsidRPr="00811F1B" w:rsidRDefault="006A504F" w:rsidP="001A06D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0F09C446" w14:textId="77777777" w:rsidR="006A504F" w:rsidRPr="00811F1B" w:rsidRDefault="006A504F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6A504F" w:rsidRPr="00811F1B" w14:paraId="3E212319" w14:textId="77777777" w:rsidTr="002F5C71">
        <w:trPr>
          <w:trHeight w:hRule="exact" w:val="340"/>
        </w:trPr>
        <w:tc>
          <w:tcPr>
            <w:tcW w:w="3119" w:type="dxa"/>
            <w:shd w:val="clear" w:color="auto" w:fill="auto"/>
            <w:vAlign w:val="center"/>
          </w:tcPr>
          <w:p w14:paraId="41F89DE4" w14:textId="19A2632B" w:rsidR="006A504F" w:rsidRPr="006A504F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enutni (predlagani)</w:t>
            </w:r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2F5C71">
              <w:rPr>
                <w:rFonts w:ascii="Times New Roman" w:hAnsi="Times New Roman"/>
              </w:rPr>
              <w:t>so</w:t>
            </w:r>
            <w:r w:rsidR="006A504F" w:rsidRPr="006A504F">
              <w:rPr>
                <w:rFonts w:ascii="Times New Roman" w:hAnsi="Times New Roman"/>
              </w:rPr>
              <w:t>mentor</w:t>
            </w:r>
            <w:proofErr w:type="spellEnd"/>
            <w:r w:rsidR="006A504F" w:rsidRPr="006A504F">
              <w:rPr>
                <w:rFonts w:ascii="Times New Roman" w:hAnsi="Times New Roman"/>
              </w:rPr>
              <w:t>:</w:t>
            </w:r>
          </w:p>
          <w:p w14:paraId="79CE02B9" w14:textId="77777777" w:rsidR="006A504F" w:rsidRPr="00811F1B" w:rsidRDefault="006A504F" w:rsidP="006A504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6F4B7DAC" w14:textId="77777777" w:rsidR="006A504F" w:rsidRPr="00811F1B" w:rsidRDefault="006A504F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0C156A8" w14:textId="77777777" w:rsidR="006A504F" w:rsidRDefault="006A504F" w:rsidP="004E6AB2">
      <w:pPr>
        <w:spacing w:line="24" w:lineRule="atLeast"/>
        <w:rPr>
          <w:sz w:val="20"/>
          <w:szCs w:val="20"/>
        </w:rPr>
      </w:pPr>
    </w:p>
    <w:p w14:paraId="345030FE" w14:textId="0EE9EB40" w:rsidR="006A504F" w:rsidRPr="002F5C71" w:rsidRDefault="004E6AB2" w:rsidP="002F5C71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</w:rPr>
      </w:pPr>
      <w:r w:rsidRPr="002F5C71">
        <w:rPr>
          <w:rFonts w:ascii="Times New Roman" w:hAnsi="Times New Roman"/>
          <w:b/>
        </w:rPr>
        <w:t xml:space="preserve">Prošnja in utemeljitev za zamenjavo </w:t>
      </w:r>
      <w:r w:rsidR="00885E67" w:rsidRPr="002F5C71">
        <w:rPr>
          <w:rFonts w:ascii="Times New Roman" w:hAnsi="Times New Roman"/>
          <w:b/>
        </w:rPr>
        <w:t>(predvidenega) (so-)</w:t>
      </w:r>
      <w:r w:rsidRPr="002F5C71">
        <w:rPr>
          <w:rFonts w:ascii="Times New Roman" w:hAnsi="Times New Roman"/>
          <w:b/>
        </w:rPr>
        <w:t>mentorja:</w:t>
      </w:r>
    </w:p>
    <w:tbl>
      <w:tblPr>
        <w:tblW w:w="8964" w:type="dxa"/>
        <w:tblInd w:w="1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3"/>
        <w:gridCol w:w="2018"/>
        <w:gridCol w:w="247"/>
        <w:gridCol w:w="178"/>
        <w:gridCol w:w="2693"/>
        <w:gridCol w:w="2552"/>
        <w:gridCol w:w="283"/>
      </w:tblGrid>
      <w:tr w:rsidR="004E6AB2" w:rsidRPr="00C93746" w14:paraId="35CBA95D" w14:textId="77777777" w:rsidTr="002F5C71">
        <w:trPr>
          <w:trHeight w:val="340"/>
        </w:trPr>
        <w:tc>
          <w:tcPr>
            <w:tcW w:w="8954" w:type="dxa"/>
            <w:gridSpan w:val="7"/>
            <w:shd w:val="clear" w:color="auto" w:fill="BFBFBF"/>
            <w:vAlign w:val="center"/>
          </w:tcPr>
          <w:p w14:paraId="5DF5B272" w14:textId="00B4D9F3" w:rsidR="006A504F" w:rsidRPr="002F5C71" w:rsidRDefault="004E6AB2" w:rsidP="002F5C71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2F5C71">
              <w:rPr>
                <w:rFonts w:ascii="Times New Roman" w:hAnsi="Times New Roman"/>
                <w:i/>
              </w:rPr>
              <w:t xml:space="preserve">Natančno utemeljite, zakaj podajate prošnjo za zamenjavo </w:t>
            </w:r>
            <w:r w:rsidR="00885E67" w:rsidRPr="002F5C71">
              <w:rPr>
                <w:rFonts w:ascii="Times New Roman" w:hAnsi="Times New Roman"/>
                <w:i/>
              </w:rPr>
              <w:t>(predvidenega) (so-)mentorja:</w:t>
            </w:r>
          </w:p>
        </w:tc>
      </w:tr>
      <w:tr w:rsidR="004E6AB2" w:rsidRPr="00C93746" w14:paraId="1C76CC67" w14:textId="77777777" w:rsidTr="002F5C71">
        <w:trPr>
          <w:trHeight w:val="340"/>
        </w:trPr>
        <w:tc>
          <w:tcPr>
            <w:tcW w:w="8954" w:type="dxa"/>
            <w:gridSpan w:val="7"/>
            <w:vAlign w:val="center"/>
          </w:tcPr>
          <w:p w14:paraId="612D287A" w14:textId="77777777" w:rsidR="004E6AB2" w:rsidRPr="00C93746" w:rsidRDefault="004E6AB2" w:rsidP="002F5C71">
            <w:pPr>
              <w:spacing w:after="120" w:line="24" w:lineRule="atLeast"/>
              <w:jc w:val="both"/>
              <w:rPr>
                <w:b/>
                <w:sz w:val="20"/>
                <w:szCs w:val="20"/>
              </w:rPr>
            </w:pPr>
            <w:r w:rsidRPr="00C93746">
              <w:rPr>
                <w:b/>
                <w:sz w:val="20"/>
                <w:szCs w:val="20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2" w:name="Besedilo17"/>
            <w:r w:rsidRPr="00C93746">
              <w:rPr>
                <w:b/>
                <w:sz w:val="20"/>
                <w:szCs w:val="20"/>
              </w:rPr>
              <w:instrText xml:space="preserve"> FORMTEXT </w:instrText>
            </w:r>
            <w:r w:rsidRPr="00C93746">
              <w:rPr>
                <w:b/>
                <w:sz w:val="20"/>
                <w:szCs w:val="20"/>
              </w:rPr>
            </w:r>
            <w:r w:rsidRPr="00C93746">
              <w:rPr>
                <w:b/>
                <w:sz w:val="20"/>
                <w:szCs w:val="20"/>
              </w:rPr>
              <w:fldChar w:fldCharType="separate"/>
            </w:r>
            <w:r w:rsidRPr="00C93746">
              <w:rPr>
                <w:b/>
                <w:noProof/>
                <w:sz w:val="20"/>
                <w:szCs w:val="20"/>
              </w:rPr>
              <w:t> </w:t>
            </w:r>
            <w:r w:rsidRPr="00C93746">
              <w:rPr>
                <w:b/>
                <w:noProof/>
                <w:sz w:val="20"/>
                <w:szCs w:val="20"/>
              </w:rPr>
              <w:t> </w:t>
            </w:r>
            <w:r w:rsidRPr="00C93746">
              <w:rPr>
                <w:b/>
                <w:noProof/>
                <w:sz w:val="20"/>
                <w:szCs w:val="20"/>
              </w:rPr>
              <w:t> </w:t>
            </w:r>
            <w:r w:rsidRPr="00C93746">
              <w:rPr>
                <w:b/>
                <w:noProof/>
                <w:sz w:val="20"/>
                <w:szCs w:val="20"/>
              </w:rPr>
              <w:t> </w:t>
            </w:r>
            <w:r w:rsidRPr="00C93746">
              <w:rPr>
                <w:b/>
                <w:noProof/>
                <w:sz w:val="20"/>
                <w:szCs w:val="20"/>
              </w:rPr>
              <w:t> </w:t>
            </w:r>
            <w:r w:rsidRPr="00C93746">
              <w:rPr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2F5C71" w:rsidRPr="00C93746" w14:paraId="314C94EE" w14:textId="77777777" w:rsidTr="002F5C7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3"/>
        </w:trPr>
        <w:tc>
          <w:tcPr>
            <w:tcW w:w="3258" w:type="dxa"/>
            <w:gridSpan w:val="3"/>
            <w:vAlign w:val="center"/>
          </w:tcPr>
          <w:p w14:paraId="7B798314" w14:textId="77777777" w:rsidR="002F5C71" w:rsidRPr="00C93746" w:rsidRDefault="002F5C71" w:rsidP="002F5C71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5706" w:type="dxa"/>
            <w:gridSpan w:val="4"/>
            <w:vAlign w:val="center"/>
          </w:tcPr>
          <w:p w14:paraId="7FA67E6A" w14:textId="77777777" w:rsidR="002F5C71" w:rsidRPr="00C93746" w:rsidRDefault="002F5C71" w:rsidP="001A06D7">
            <w:pPr>
              <w:spacing w:line="24" w:lineRule="atLeast"/>
              <w:rPr>
                <w:sz w:val="20"/>
                <w:szCs w:val="20"/>
              </w:rPr>
            </w:pPr>
          </w:p>
        </w:tc>
      </w:tr>
      <w:tr w:rsidR="002F5C71" w:rsidRPr="00811F1B" w14:paraId="4EF17C26" w14:textId="77777777" w:rsidTr="002F5C7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3" w:type="dxa"/>
          <w:trHeight w:val="340"/>
        </w:trPr>
        <w:tc>
          <w:tcPr>
            <w:tcW w:w="993" w:type="dxa"/>
            <w:shd w:val="clear" w:color="auto" w:fill="auto"/>
            <w:vAlign w:val="center"/>
          </w:tcPr>
          <w:p w14:paraId="61FA4201" w14:textId="7197C851" w:rsidR="002F5C71" w:rsidRPr="00811F1B" w:rsidRDefault="002F5C71" w:rsidP="001A06D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um</w:t>
            </w:r>
            <w:r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2018" w:type="dxa"/>
            <w:tcBorders>
              <w:bottom w:val="single" w:sz="4" w:space="0" w:color="auto"/>
            </w:tcBorders>
            <w:vAlign w:val="center"/>
          </w:tcPr>
          <w:p w14:paraId="58C30E82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425" w:type="dxa"/>
            <w:gridSpan w:val="2"/>
            <w:vAlign w:val="center"/>
          </w:tcPr>
          <w:p w14:paraId="4E106B84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vAlign w:val="center"/>
          </w:tcPr>
          <w:p w14:paraId="66F97C12" w14:textId="5F658B8D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dpis</w:t>
            </w:r>
            <w:r w:rsidRPr="00811F1B">
              <w:rPr>
                <w:rFonts w:ascii="Times New Roman" w:hAnsi="Times New Roman"/>
              </w:rPr>
              <w:t>: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0C19A592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21349ACB" w14:textId="77777777" w:rsidR="002F5C71" w:rsidRDefault="002F5C71" w:rsidP="002F5C71">
      <w:pPr>
        <w:pBdr>
          <w:bottom w:val="single" w:sz="6" w:space="1" w:color="auto"/>
        </w:pBdr>
        <w:spacing w:line="24" w:lineRule="atLeast"/>
        <w:rPr>
          <w:b/>
          <w:sz w:val="20"/>
          <w:szCs w:val="20"/>
        </w:rPr>
      </w:pPr>
    </w:p>
    <w:p w14:paraId="78760DB7" w14:textId="52F5FB28" w:rsidR="003E0842" w:rsidRPr="00811F1B" w:rsidRDefault="002F5C71" w:rsidP="002F5C71">
      <w:pPr>
        <w:spacing w:line="24" w:lineRule="atLeast"/>
        <w:rPr>
          <w:rFonts w:ascii="Times New Roman" w:hAnsi="Times New Roman"/>
          <w:b/>
        </w:rPr>
      </w:pPr>
      <w:r>
        <w:rPr>
          <w:rFonts w:ascii="Times New Roman" w:hAnsi="Times New Roman"/>
        </w:rPr>
        <w:t>Le novo predlagani mentor/</w:t>
      </w:r>
      <w:proofErr w:type="spellStart"/>
      <w:r>
        <w:rPr>
          <w:rFonts w:ascii="Times New Roman" w:hAnsi="Times New Roman"/>
        </w:rPr>
        <w:t>somentor</w:t>
      </w:r>
      <w:proofErr w:type="spellEnd"/>
      <w:r>
        <w:rPr>
          <w:rFonts w:ascii="Times New Roman" w:hAnsi="Times New Roman"/>
        </w:rPr>
        <w:t xml:space="preserve"> izpolni rubriko 4:</w:t>
      </w:r>
    </w:p>
    <w:p w14:paraId="2F081ED0" w14:textId="77777777" w:rsidR="002F5C71" w:rsidRDefault="002F5C71" w:rsidP="002F5C71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redvideni</w:t>
      </w:r>
      <w:r>
        <w:rPr>
          <w:rFonts w:ascii="Times New Roman" w:hAnsi="Times New Roman"/>
          <w:b/>
        </w:rPr>
        <w:t xml:space="preserve"> </w:t>
      </w:r>
      <w:r w:rsidRPr="00811F1B">
        <w:rPr>
          <w:rFonts w:ascii="Times New Roman" w:hAnsi="Times New Roman"/>
        </w:rPr>
        <w:t>(ustrezno o</w:t>
      </w:r>
      <w:r>
        <w:rPr>
          <w:rFonts w:ascii="Times New Roman" w:hAnsi="Times New Roman"/>
        </w:rPr>
        <w:t>znači</w:t>
      </w:r>
      <w:r w:rsidRPr="00811F1B">
        <w:rPr>
          <w:rFonts w:ascii="Times New Roman" w:hAnsi="Times New Roman"/>
        </w:rPr>
        <w:t>te):</w:t>
      </w:r>
      <w:r w:rsidRPr="00811F1B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 xml:space="preserve"> </w:t>
      </w:r>
    </w:p>
    <w:p w14:paraId="6592E841" w14:textId="77777777" w:rsidR="002F5C71" w:rsidRDefault="002F5C71" w:rsidP="002F5C71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F90796">
        <w:rPr>
          <w:rFonts w:ascii="Times New Roman" w:hAnsi="Times New Roman"/>
        </w:rPr>
      </w:r>
      <w:r w:rsidR="00F90796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811F1B">
        <w:rPr>
          <w:rFonts w:ascii="Times New Roman" w:hAnsi="Times New Roman"/>
          <w:b/>
        </w:rPr>
        <w:t xml:space="preserve">mentor </w:t>
      </w:r>
    </w:p>
    <w:p w14:paraId="4FE4E585" w14:textId="77777777" w:rsidR="002F5C71" w:rsidRPr="00811F1B" w:rsidRDefault="002F5C71" w:rsidP="002F5C71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F90796">
        <w:rPr>
          <w:rFonts w:ascii="Times New Roman" w:hAnsi="Times New Roman"/>
        </w:rPr>
      </w:r>
      <w:r w:rsidR="00F90796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proofErr w:type="spellStart"/>
      <w:r w:rsidRPr="00811F1B">
        <w:rPr>
          <w:rFonts w:ascii="Times New Roman" w:hAnsi="Times New Roman"/>
          <w:b/>
        </w:rPr>
        <w:t>somentor</w:t>
      </w:r>
      <w:proofErr w:type="spellEnd"/>
      <w:r w:rsidRPr="00811F1B">
        <w:rPr>
          <w:rFonts w:ascii="Times New Roman" w:hAnsi="Times New Roman"/>
          <w:b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1"/>
        <w:gridCol w:w="6091"/>
      </w:tblGrid>
      <w:tr w:rsidR="002F5C71" w:rsidRPr="00811F1B" w14:paraId="5BF9994A" w14:textId="77777777" w:rsidTr="001A06D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1B460C57" w14:textId="77777777" w:rsidR="002F5C71" w:rsidRPr="00811F1B" w:rsidRDefault="002F5C71" w:rsidP="001A06D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9542418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3" w:name="Besedilo2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  <w:tr w:rsidR="002F5C71" w:rsidRPr="00811F1B" w14:paraId="678FE715" w14:textId="77777777" w:rsidTr="001A06D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117A8D4B" w14:textId="77777777" w:rsidR="002F5C71" w:rsidRPr="00811F1B" w:rsidRDefault="002F5C71" w:rsidP="001A06D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Institucija: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258B2ED2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2F5C71" w:rsidRPr="00811F1B" w14:paraId="731402D2" w14:textId="77777777" w:rsidTr="001A06D7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16A104B2" w14:textId="77777777" w:rsidR="002F5C71" w:rsidRPr="00811F1B" w:rsidRDefault="002F5C71" w:rsidP="001A06D7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A3DE201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4" w:name="Besedilo22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4"/>
          </w:p>
        </w:tc>
      </w:tr>
    </w:tbl>
    <w:p w14:paraId="61BD36E9" w14:textId="77777777" w:rsidR="002F5C71" w:rsidRPr="00811F1B" w:rsidRDefault="002F5C71" w:rsidP="002F5C71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2F5C71" w:rsidRPr="00811F1B" w14:paraId="025E258E" w14:textId="77777777" w:rsidTr="001A06D7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32F075F7" w14:textId="77777777" w:rsidR="002F5C71" w:rsidRPr="00811F1B" w:rsidRDefault="002F5C71" w:rsidP="001A06D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ročje izvolitv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DEA5F18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14:paraId="334EF7CF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77857CBD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Datum poteka izvolitv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570F55DF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0D36E62" w14:textId="6FC91DBC" w:rsidR="002F5C71" w:rsidRDefault="002F5C71" w:rsidP="002F5C71">
      <w:pPr>
        <w:spacing w:after="0" w:line="240" w:lineRule="auto"/>
        <w:rPr>
          <w:rFonts w:ascii="Times New Roman" w:hAnsi="Times New Roman"/>
          <w:b/>
        </w:rPr>
      </w:pPr>
    </w:p>
    <w:p w14:paraId="11869881" w14:textId="42A67AB0" w:rsidR="002F5C71" w:rsidRDefault="002F5C71" w:rsidP="002F5C71">
      <w:pPr>
        <w:spacing w:after="0" w:line="240" w:lineRule="auto"/>
        <w:jc w:val="both"/>
        <w:rPr>
          <w:rFonts w:ascii="Times New Roman" w:hAnsi="Times New Roman"/>
        </w:rPr>
      </w:pPr>
      <w:r w:rsidRPr="00EB445D">
        <w:rPr>
          <w:rFonts w:ascii="Times New Roman" w:hAnsi="Times New Roman"/>
        </w:rPr>
        <w:t>Mentor/</w:t>
      </w:r>
      <w:proofErr w:type="spellStart"/>
      <w:r w:rsidRPr="00EB445D">
        <w:rPr>
          <w:rFonts w:ascii="Times New Roman" w:hAnsi="Times New Roman"/>
        </w:rPr>
        <w:t>somentor</w:t>
      </w:r>
      <w:proofErr w:type="spellEnd"/>
      <w:r w:rsidRPr="00EB445D">
        <w:rPr>
          <w:rFonts w:ascii="Times New Roman" w:hAnsi="Times New Roman"/>
        </w:rPr>
        <w:t xml:space="preserve"> je visokošolski učitelj z nazivom docent, izredni profesor ali redni profesor, ki izpolnjuje pogoje navedene v Pravilniku o doktorskem študiju.</w:t>
      </w:r>
    </w:p>
    <w:p w14:paraId="07BD88C8" w14:textId="77777777" w:rsidR="002F5C71" w:rsidRPr="00811F1B" w:rsidRDefault="002F5C71" w:rsidP="002F5C71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62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9152"/>
        <w:gridCol w:w="236"/>
        <w:gridCol w:w="236"/>
      </w:tblGrid>
      <w:tr w:rsidR="002F5C71" w:rsidRPr="00811F1B" w14:paraId="7E34105E" w14:textId="77777777" w:rsidTr="001A06D7">
        <w:tc>
          <w:tcPr>
            <w:tcW w:w="9180" w:type="dxa"/>
          </w:tcPr>
          <w:p w14:paraId="7A3E8F79" w14:textId="77777777" w:rsidR="002F5C71" w:rsidRPr="00811F1B" w:rsidRDefault="002F5C71" w:rsidP="001A06D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Ste bili:</w:t>
            </w:r>
          </w:p>
          <w:p w14:paraId="4D131F0D" w14:textId="77777777" w:rsidR="002F5C71" w:rsidRPr="00811F1B" w:rsidRDefault="002F5C71" w:rsidP="001A06D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mentor ali vsaj </w:t>
            </w:r>
            <w:proofErr w:type="spellStart"/>
            <w:r w:rsidRPr="00811F1B">
              <w:rPr>
                <w:rFonts w:ascii="Times New Roman" w:hAnsi="Times New Roman"/>
              </w:rPr>
              <w:t>somentor</w:t>
            </w:r>
            <w:proofErr w:type="spellEnd"/>
            <w:r w:rsidRPr="00811F1B">
              <w:rPr>
                <w:rFonts w:ascii="Times New Roman" w:hAnsi="Times New Roman"/>
              </w:rPr>
              <w:t xml:space="preserve"> pri vsaj eni opravljeni doktorski disertaciji</w:t>
            </w:r>
            <w:r>
              <w:rPr>
                <w:rFonts w:ascii="Times New Roman" w:hAnsi="Times New Roman"/>
              </w:rPr>
              <w:t xml:space="preserve"> ali</w:t>
            </w:r>
          </w:p>
          <w:p w14:paraId="719B0691" w14:textId="77777777" w:rsidR="002F5C71" w:rsidRPr="00811F1B" w:rsidRDefault="002F5C71" w:rsidP="001A06D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mentor pri vsaj enem opravljenem magisteriju znanosti ali</w:t>
            </w:r>
          </w:p>
          <w:p w14:paraId="6357E880" w14:textId="13547FEF" w:rsidR="002F5C71" w:rsidRPr="00811F1B" w:rsidRDefault="002F5C71" w:rsidP="001A06D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mentor pri vsaj </w:t>
            </w:r>
            <w:r w:rsidR="00ED0B37">
              <w:rPr>
                <w:rFonts w:ascii="Times New Roman" w:hAnsi="Times New Roman"/>
              </w:rPr>
              <w:t>enem</w:t>
            </w:r>
            <w:r w:rsidRPr="00811F1B">
              <w:rPr>
                <w:rFonts w:ascii="Times New Roman" w:hAnsi="Times New Roman"/>
              </w:rPr>
              <w:t xml:space="preserve"> opravljen</w:t>
            </w:r>
            <w:r w:rsidR="00ED0B37">
              <w:rPr>
                <w:rFonts w:ascii="Times New Roman" w:hAnsi="Times New Roman"/>
              </w:rPr>
              <w:t>em</w:t>
            </w:r>
            <w:r w:rsidRPr="00811F1B">
              <w:rPr>
                <w:rFonts w:ascii="Times New Roman" w:hAnsi="Times New Roman"/>
              </w:rPr>
              <w:t xml:space="preserve"> mentorstv</w:t>
            </w:r>
            <w:r w:rsidR="00ED0B37">
              <w:rPr>
                <w:rFonts w:ascii="Times New Roman" w:hAnsi="Times New Roman"/>
              </w:rPr>
              <w:t>u</w:t>
            </w:r>
            <w:r w:rsidRPr="00811F1B">
              <w:rPr>
                <w:rFonts w:ascii="Times New Roman" w:hAnsi="Times New Roman"/>
              </w:rPr>
              <w:t xml:space="preserve"> na bolonjski 2. stopnji?</w:t>
            </w:r>
          </w:p>
          <w:p w14:paraId="3E7F7235" w14:textId="77777777" w:rsidR="002F5C71" w:rsidRPr="00811F1B" w:rsidRDefault="002F5C71" w:rsidP="001A06D7">
            <w:pPr>
              <w:pStyle w:val="Odstavekseznama"/>
              <w:ind w:left="0"/>
              <w:rPr>
                <w:szCs w:val="22"/>
              </w:rPr>
            </w:pPr>
          </w:p>
          <w:p w14:paraId="3A4D30D3" w14:textId="77777777" w:rsidR="002F5C71" w:rsidRPr="00811F1B" w:rsidRDefault="002F5C71" w:rsidP="001A06D7">
            <w:pPr>
              <w:pStyle w:val="Odstavekseznama"/>
              <w:ind w:left="0"/>
              <w:rPr>
                <w:szCs w:val="22"/>
              </w:rPr>
            </w:pPr>
            <w:r w:rsidRPr="00811F1B">
              <w:rPr>
                <w:szCs w:val="22"/>
              </w:rPr>
              <w:t>Izkazovanje raziskovalne dejavnosti s področja disertacije:</w:t>
            </w:r>
          </w:p>
          <w:p w14:paraId="3E56D2C3" w14:textId="1387419F" w:rsidR="002F5C71" w:rsidRPr="00811F1B" w:rsidRDefault="002F5C71" w:rsidP="001A06D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izpolnjujem pogoje za vodjo aplikativnega ali temeljnega raziskovalnega projekta po metodologiji AR</w:t>
            </w:r>
            <w:r w:rsidR="00ED0B37">
              <w:rPr>
                <w:rFonts w:ascii="Times New Roman" w:hAnsi="Times New Roman"/>
              </w:rPr>
              <w:t>I</w:t>
            </w:r>
            <w:r w:rsidRPr="00811F1B">
              <w:rPr>
                <w:rFonts w:ascii="Times New Roman" w:hAnsi="Times New Roman"/>
              </w:rPr>
              <w:t>S.</w:t>
            </w:r>
          </w:p>
          <w:p w14:paraId="23E060F4" w14:textId="77777777" w:rsidR="002F5C71" w:rsidRPr="00EB445D" w:rsidRDefault="002F5C71" w:rsidP="001A06D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lastRenderedPageBreak/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vodenje ali članstvo v projektni skupini nacionalnih ali mednarodnih raziskovalnih projektov v obdobju zadnjih 5 let.</w:t>
            </w:r>
            <w:r>
              <w:rPr>
                <w:rFonts w:ascii="Times New Roman" w:hAnsi="Times New Roman"/>
              </w:rPr>
              <w:t xml:space="preserve"> </w:t>
            </w:r>
            <w:r w:rsidRPr="00811F1B">
              <w:rPr>
                <w:rFonts w:ascii="Times New Roman" w:hAnsi="Times New Roman"/>
                <w:i/>
              </w:rPr>
              <w:t xml:space="preserve">Navedite oznake, naslove in financerje projektov, ter vašo vlogo v projektni skupini: </w:t>
            </w:r>
          </w:p>
          <w:p w14:paraId="71F42982" w14:textId="77777777" w:rsidR="002F5C71" w:rsidRPr="00811F1B" w:rsidRDefault="002F5C71" w:rsidP="001A06D7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EE95B42" w14:textId="77777777" w:rsidR="002F5C71" w:rsidRPr="00811F1B" w:rsidRDefault="002F5C71" w:rsidP="001A06D7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195ED6B5" w14:textId="77777777" w:rsidR="002F5C71" w:rsidRPr="00811F1B" w:rsidRDefault="002F5C71" w:rsidP="001A06D7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665FAE86" w14:textId="77777777" w:rsidR="002F5C71" w:rsidRPr="00811F1B" w:rsidRDefault="002F5C71" w:rsidP="001A06D7">
            <w:pPr>
              <w:pStyle w:val="Odstavekseznama"/>
              <w:ind w:left="360"/>
              <w:rPr>
                <w:szCs w:val="22"/>
              </w:rPr>
            </w:pPr>
          </w:p>
          <w:p w14:paraId="7FB74389" w14:textId="77777777" w:rsidR="002F5C71" w:rsidRPr="00EB445D" w:rsidRDefault="002F5C71" w:rsidP="001A06D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F90796">
              <w:rPr>
                <w:rFonts w:ascii="Times New Roman" w:hAnsi="Times New Roman"/>
              </w:rPr>
            </w:r>
            <w:r w:rsidR="00F90796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članki in druge objave, ki niso starejše od 5 let.</w:t>
            </w:r>
            <w:r>
              <w:rPr>
                <w:rFonts w:ascii="Times New Roman" w:hAnsi="Times New Roman"/>
              </w:rPr>
              <w:t xml:space="preserve"> </w:t>
            </w:r>
            <w:r w:rsidRPr="00811F1B">
              <w:rPr>
                <w:rFonts w:ascii="Times New Roman" w:hAnsi="Times New Roman"/>
                <w:i/>
              </w:rPr>
              <w:t>Navedite COBISS.SI-ID, tip</w:t>
            </w:r>
            <w:r>
              <w:rPr>
                <w:rFonts w:ascii="Times New Roman" w:hAnsi="Times New Roman"/>
                <w:i/>
              </w:rPr>
              <w:t>ologijo</w:t>
            </w:r>
            <w:r w:rsidRPr="00811F1B">
              <w:rPr>
                <w:rFonts w:ascii="Times New Roman" w:hAnsi="Times New Roman"/>
                <w:i/>
              </w:rPr>
              <w:t>, naslov, avtor(j</w:t>
            </w:r>
            <w:r>
              <w:rPr>
                <w:rFonts w:ascii="Times New Roman" w:hAnsi="Times New Roman"/>
                <w:i/>
              </w:rPr>
              <w:t>e</w:t>
            </w:r>
            <w:r w:rsidRPr="00811F1B">
              <w:rPr>
                <w:rFonts w:ascii="Times New Roman" w:hAnsi="Times New Roman"/>
                <w:i/>
              </w:rPr>
              <w:t>),</w:t>
            </w:r>
            <w:r>
              <w:rPr>
                <w:rFonts w:ascii="Times New Roman" w:hAnsi="Times New Roman"/>
                <w:i/>
              </w:rPr>
              <w:t xml:space="preserve"> </w:t>
            </w:r>
            <w:r w:rsidRPr="00811F1B">
              <w:rPr>
                <w:rFonts w:ascii="Times New Roman" w:hAnsi="Times New Roman"/>
                <w:i/>
              </w:rPr>
              <w:t xml:space="preserve">objavljeno </w:t>
            </w:r>
            <w:r>
              <w:rPr>
                <w:rFonts w:ascii="Times New Roman" w:hAnsi="Times New Roman"/>
                <w:i/>
              </w:rPr>
              <w:t xml:space="preserve">v </w:t>
            </w:r>
            <w:r w:rsidRPr="00811F1B">
              <w:rPr>
                <w:rFonts w:ascii="Times New Roman" w:hAnsi="Times New Roman"/>
                <w:i/>
              </w:rPr>
              <w:t>za ključne objave, s katerimi utemeljujete mentorstvo oz. somentorstvo doktorske disertacije:</w:t>
            </w:r>
          </w:p>
          <w:p w14:paraId="34A6DE73" w14:textId="77777777" w:rsidR="002F5C71" w:rsidRPr="00811F1B" w:rsidRDefault="002F5C71" w:rsidP="001A06D7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0B0A90A" w14:textId="77777777" w:rsidR="002F5C71" w:rsidRPr="00811F1B" w:rsidRDefault="002F5C71" w:rsidP="001A06D7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14518E25" w14:textId="77777777" w:rsidR="002F5C71" w:rsidRPr="00811F1B" w:rsidRDefault="002F5C71" w:rsidP="001A06D7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34C51B6E" w14:textId="77777777" w:rsidR="002F5C71" w:rsidRDefault="002F5C71" w:rsidP="001A06D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08BA2687" w14:textId="77777777" w:rsidR="002F5C71" w:rsidRDefault="002F5C71" w:rsidP="001A06D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 w:rsidRPr="00811F1B">
              <w:rPr>
                <w:rFonts w:ascii="Times New Roman" w:hAnsi="Times New Roman"/>
                <w:bCs/>
              </w:rPr>
              <w:t>S podpisom</w:t>
            </w:r>
            <w:r>
              <w:rPr>
                <w:rFonts w:ascii="Times New Roman" w:hAnsi="Times New Roman"/>
                <w:bCs/>
              </w:rPr>
              <w:t>:</w:t>
            </w:r>
          </w:p>
          <w:p w14:paraId="6864BB2B" w14:textId="77777777" w:rsidR="002F5C71" w:rsidRDefault="002F5C71" w:rsidP="001A06D7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 xml:space="preserve">soglašam, da bom mentor oz. somentor doktorske disertacije navedenemu študentu. </w:t>
            </w:r>
          </w:p>
          <w:p w14:paraId="7B6D4E50" w14:textId="77777777" w:rsidR="002F5C71" w:rsidRDefault="002F5C71" w:rsidP="001A06D7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>izjavljam, da nisem</w:t>
            </w:r>
            <w:r>
              <w:rPr>
                <w:bCs/>
              </w:rPr>
              <w:t xml:space="preserve"> </w:t>
            </w:r>
            <w:r w:rsidRPr="00EB445D">
              <w:rPr>
                <w:bCs/>
              </w:rPr>
              <w:t>v sorodstvu ali svaštvu ali kakorkoli drugače povezan</w:t>
            </w:r>
            <w:r>
              <w:rPr>
                <w:bCs/>
              </w:rPr>
              <w:t xml:space="preserve"> s študentom</w:t>
            </w:r>
            <w:r w:rsidRPr="00EB445D">
              <w:rPr>
                <w:bCs/>
              </w:rPr>
              <w:t>, zaradi česar bi lahko prišlo do nasprotja interesov.</w:t>
            </w:r>
          </w:p>
          <w:p w14:paraId="2B625045" w14:textId="77777777" w:rsidR="002F5C71" w:rsidRPr="00EB445D" w:rsidRDefault="002F5C71" w:rsidP="001A06D7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 xml:space="preserve">potrjujem točnost in </w:t>
            </w:r>
            <w:r>
              <w:rPr>
                <w:bCs/>
              </w:rPr>
              <w:t>resničnost</w:t>
            </w:r>
            <w:r w:rsidRPr="00EB445D">
              <w:rPr>
                <w:bCs/>
              </w:rPr>
              <w:t xml:space="preserve"> podatkov v tem dokumentu.</w:t>
            </w:r>
          </w:p>
          <w:p w14:paraId="75AE2E9F" w14:textId="77777777" w:rsidR="002F5C71" w:rsidRDefault="002F5C71" w:rsidP="001A06D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63F7582" w14:textId="77777777" w:rsidR="002F5C71" w:rsidRPr="00811F1B" w:rsidRDefault="002F5C71" w:rsidP="001A06D7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tbl>
            <w:tblPr>
              <w:tblW w:w="8681" w:type="dxa"/>
              <w:tblInd w:w="108" w:type="dxa"/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2018"/>
              <w:gridCol w:w="425"/>
              <w:gridCol w:w="2693"/>
              <w:gridCol w:w="2552"/>
            </w:tblGrid>
            <w:tr w:rsidR="002F5C71" w:rsidRPr="00811F1B" w14:paraId="576536E7" w14:textId="77777777" w:rsidTr="001A06D7">
              <w:trPr>
                <w:trHeight w:val="340"/>
              </w:trPr>
              <w:tc>
                <w:tcPr>
                  <w:tcW w:w="993" w:type="dxa"/>
                  <w:shd w:val="clear" w:color="auto" w:fill="auto"/>
                  <w:vAlign w:val="center"/>
                </w:tcPr>
                <w:p w14:paraId="3B8BDDDC" w14:textId="77777777" w:rsidR="002F5C71" w:rsidRPr="00811F1B" w:rsidRDefault="002F5C71" w:rsidP="001A06D7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Datum:</w:t>
                  </w:r>
                </w:p>
              </w:tc>
              <w:tc>
                <w:tcPr>
                  <w:tcW w:w="2018" w:type="dxa"/>
                  <w:tcBorders>
                    <w:bottom w:val="single" w:sz="4" w:space="0" w:color="auto"/>
                  </w:tcBorders>
                  <w:vAlign w:val="center"/>
                </w:tcPr>
                <w:p w14:paraId="7FCB0E65" w14:textId="77777777" w:rsidR="002F5C71" w:rsidRPr="00811F1B" w:rsidRDefault="002F5C71" w:rsidP="001A06D7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5" w:name="Besedilo26"/>
                  <w:r w:rsidRPr="00811F1B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811F1B">
                    <w:rPr>
                      <w:rFonts w:ascii="Times New Roman" w:hAnsi="Times New Roman"/>
                    </w:rPr>
                  </w:r>
                  <w:r w:rsidRPr="00811F1B"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bookmarkEnd w:id="5"/>
                </w:p>
              </w:tc>
              <w:tc>
                <w:tcPr>
                  <w:tcW w:w="425" w:type="dxa"/>
                  <w:vAlign w:val="center"/>
                </w:tcPr>
                <w:p w14:paraId="2BF431DA" w14:textId="77777777" w:rsidR="002F5C71" w:rsidRPr="00811F1B" w:rsidRDefault="002F5C71" w:rsidP="001A06D7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693" w:type="dxa"/>
                  <w:vAlign w:val="center"/>
                </w:tcPr>
                <w:p w14:paraId="52294718" w14:textId="77777777" w:rsidR="002F5C71" w:rsidRPr="00811F1B" w:rsidRDefault="002F5C71" w:rsidP="001A06D7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Podpis predvidenega mentorja oz. somentorja:</w:t>
                  </w:r>
                </w:p>
              </w:tc>
              <w:tc>
                <w:tcPr>
                  <w:tcW w:w="2552" w:type="dxa"/>
                  <w:tcBorders>
                    <w:bottom w:val="single" w:sz="4" w:space="0" w:color="auto"/>
                  </w:tcBorders>
                  <w:vAlign w:val="center"/>
                </w:tcPr>
                <w:p w14:paraId="149947D3" w14:textId="77777777" w:rsidR="002F5C71" w:rsidRPr="00811F1B" w:rsidRDefault="002F5C71" w:rsidP="001A06D7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60F8202C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29F7132C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06A75B00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5D5AC493" w14:textId="77777777" w:rsidR="002F5C71" w:rsidRPr="00811F1B" w:rsidRDefault="002F5C71" w:rsidP="001A06D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38BD3C" w14:textId="29B505C6" w:rsidR="003E0842" w:rsidRDefault="003E0842" w:rsidP="00811F1B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  <w:szCs w:val="24"/>
        </w:rPr>
      </w:pPr>
    </w:p>
    <w:p w14:paraId="78AC89B7" w14:textId="669F9393" w:rsidR="00432FEA" w:rsidRPr="002F5C71" w:rsidRDefault="002F5C71" w:rsidP="002F5C71">
      <w:pPr>
        <w:spacing w:after="0" w:line="240" w:lineRule="auto"/>
        <w:rPr>
          <w:rFonts w:ascii="Times New Roman" w:hAnsi="Times New Roman"/>
        </w:rPr>
      </w:pPr>
      <w:r w:rsidRPr="002F5C71">
        <w:rPr>
          <w:rFonts w:ascii="Times New Roman" w:hAnsi="Times New Roman"/>
        </w:rPr>
        <w:t>Prosimo priložite:</w:t>
      </w:r>
    </w:p>
    <w:p w14:paraId="4BA4E2FE" w14:textId="248ABFA1" w:rsidR="002F5C71" w:rsidRPr="002F5C71" w:rsidRDefault="002F5C71" w:rsidP="002F5C71">
      <w:pPr>
        <w:pStyle w:val="Odstavekseznama"/>
        <w:numPr>
          <w:ilvl w:val="0"/>
          <w:numId w:val="27"/>
        </w:numPr>
        <w:rPr>
          <w:rFonts w:eastAsia="Calibri"/>
          <w:szCs w:val="22"/>
        </w:rPr>
      </w:pPr>
      <w:r w:rsidRPr="002F5C71">
        <w:rPr>
          <w:rFonts w:eastAsia="Calibri"/>
          <w:szCs w:val="22"/>
        </w:rPr>
        <w:t>CV</w:t>
      </w:r>
    </w:p>
    <w:p w14:paraId="79E65B87" w14:textId="3D83673C" w:rsidR="002F5C71" w:rsidRPr="002F5C71" w:rsidRDefault="002F5C71" w:rsidP="002F5C71">
      <w:pPr>
        <w:pStyle w:val="Odstavekseznama"/>
        <w:numPr>
          <w:ilvl w:val="0"/>
          <w:numId w:val="27"/>
        </w:numPr>
        <w:rPr>
          <w:rFonts w:eastAsia="Calibri"/>
          <w:szCs w:val="22"/>
        </w:rPr>
      </w:pPr>
      <w:r w:rsidRPr="002F5C71">
        <w:rPr>
          <w:rFonts w:eastAsia="Calibri"/>
          <w:szCs w:val="22"/>
        </w:rPr>
        <w:t>Seznam publikacij.</w:t>
      </w:r>
    </w:p>
    <w:sectPr w:rsidR="002F5C71" w:rsidRPr="002F5C71" w:rsidSect="00811F1B">
      <w:footerReference w:type="default" r:id="rId8"/>
      <w:headerReference w:type="first" r:id="rId9"/>
      <w:footerReference w:type="first" r:id="rId10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172750" w14:textId="77777777" w:rsidR="00F90796" w:rsidRDefault="00F90796">
      <w:pPr>
        <w:spacing w:after="0" w:line="240" w:lineRule="auto"/>
      </w:pPr>
      <w:r>
        <w:separator/>
      </w:r>
    </w:p>
  </w:endnote>
  <w:endnote w:type="continuationSeparator" w:id="0">
    <w:p w14:paraId="1389FA3B" w14:textId="77777777" w:rsidR="00F90796" w:rsidRDefault="00F90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9184035"/>
      <w:docPartObj>
        <w:docPartGallery w:val="Page Numbers (Bottom of Page)"/>
        <w:docPartUnique/>
      </w:docPartObj>
    </w:sdtPr>
    <w:sdtEndPr/>
    <w:sdtContent>
      <w:p w14:paraId="4DDAC39F" w14:textId="627A8CE1"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6D097F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14:paraId="5C8F8580" w14:textId="77777777"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1089043522"/>
      <w:docPartObj>
        <w:docPartGallery w:val="Page Numbers (Bottom of Page)"/>
        <w:docPartUnique/>
      </w:docPartObj>
    </w:sdtPr>
    <w:sdtEndPr/>
    <w:sdtContent>
      <w:p w14:paraId="0FA39EDB" w14:textId="7F5EE7CB" w:rsidR="000B0509" w:rsidRPr="00811F1B" w:rsidRDefault="000B0509">
        <w:pPr>
          <w:pStyle w:val="Noga"/>
          <w:jc w:val="center"/>
          <w:rPr>
            <w:rFonts w:ascii="Times New Roman" w:hAnsi="Times New Roman"/>
          </w:rPr>
        </w:pPr>
        <w:r w:rsidRPr="00811F1B">
          <w:rPr>
            <w:rFonts w:ascii="Times New Roman" w:hAnsi="Times New Roman"/>
          </w:rPr>
          <w:fldChar w:fldCharType="begin"/>
        </w:r>
        <w:r w:rsidRPr="00811F1B">
          <w:rPr>
            <w:rFonts w:ascii="Times New Roman" w:hAnsi="Times New Roman"/>
          </w:rPr>
          <w:instrText>PAGE   \* MERGEFORMAT</w:instrText>
        </w:r>
        <w:r w:rsidRPr="00811F1B">
          <w:rPr>
            <w:rFonts w:ascii="Times New Roman" w:hAnsi="Times New Roman"/>
          </w:rPr>
          <w:fldChar w:fldCharType="separate"/>
        </w:r>
        <w:r w:rsidR="0053759B">
          <w:rPr>
            <w:rFonts w:ascii="Times New Roman" w:hAnsi="Times New Roman"/>
            <w:noProof/>
          </w:rPr>
          <w:t>1</w:t>
        </w:r>
        <w:r w:rsidRPr="00811F1B">
          <w:rPr>
            <w:rFonts w:ascii="Times New Roman" w:hAnsi="Times New Roman"/>
          </w:rPr>
          <w:fldChar w:fldCharType="end"/>
        </w:r>
      </w:p>
    </w:sdtContent>
  </w:sdt>
  <w:p w14:paraId="1311F288" w14:textId="77777777"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D1C168" w14:textId="77777777" w:rsidR="00F90796" w:rsidRDefault="00F90796">
      <w:pPr>
        <w:spacing w:after="0" w:line="240" w:lineRule="auto"/>
      </w:pPr>
      <w:r>
        <w:separator/>
      </w:r>
    </w:p>
  </w:footnote>
  <w:footnote w:type="continuationSeparator" w:id="0">
    <w:p w14:paraId="56B95D1C" w14:textId="77777777" w:rsidR="00F90796" w:rsidRDefault="00F907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C8B63" w14:textId="75708573" w:rsidR="00811F1B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23602F0E" wp14:editId="3BF9F0F2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5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B33820CC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A7C2F"/>
    <w:multiLevelType w:val="hybridMultilevel"/>
    <w:tmpl w:val="CC06A9BC"/>
    <w:lvl w:ilvl="0" w:tplc="0424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5"/>
  </w:num>
  <w:num w:numId="5">
    <w:abstractNumId w:val="32"/>
  </w:num>
  <w:num w:numId="6">
    <w:abstractNumId w:val="29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30"/>
  </w:num>
  <w:num w:numId="16">
    <w:abstractNumId w:val="6"/>
  </w:num>
  <w:num w:numId="17">
    <w:abstractNumId w:val="2"/>
  </w:num>
  <w:num w:numId="18">
    <w:abstractNumId w:val="9"/>
  </w:num>
  <w:num w:numId="19">
    <w:abstractNumId w:val="27"/>
  </w:num>
  <w:num w:numId="20">
    <w:abstractNumId w:val="1"/>
  </w:num>
  <w:num w:numId="21">
    <w:abstractNumId w:val="31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6"/>
  </w:num>
  <w:num w:numId="29">
    <w:abstractNumId w:val="5"/>
  </w:num>
  <w:num w:numId="30">
    <w:abstractNumId w:val="7"/>
  </w:num>
  <w:num w:numId="31">
    <w:abstractNumId w:val="21"/>
  </w:num>
  <w:num w:numId="32">
    <w:abstractNumId w:val="28"/>
  </w:num>
  <w:num w:numId="33">
    <w:abstractNumId w:val="11"/>
  </w:num>
  <w:num w:numId="34">
    <w:abstractNumId w:val="13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sAWfrjDUNt669ip9XNryfbCaSngjju9B7mKb4EwU8p5zpJeQRsT2h7qAPrACh+STQ/FxKZtkoCqvkIR2OF+Ug==" w:salt="UE1CNGAIvL1xWscLrpK4C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DUzMTYxMzQysTRX0lEKTi0uzszPAykwrQUAO5DTRiwAAAA="/>
  </w:docVars>
  <w:rsids>
    <w:rsidRoot w:val="003E0842"/>
    <w:rsid w:val="000015A3"/>
    <w:rsid w:val="0005544B"/>
    <w:rsid w:val="000B0509"/>
    <w:rsid w:val="000C79E1"/>
    <w:rsid w:val="0010607C"/>
    <w:rsid w:val="001555BE"/>
    <w:rsid w:val="001877D2"/>
    <w:rsid w:val="001917F7"/>
    <w:rsid w:val="001C7D21"/>
    <w:rsid w:val="001D1CFA"/>
    <w:rsid w:val="001E77BC"/>
    <w:rsid w:val="001F1B31"/>
    <w:rsid w:val="0020642C"/>
    <w:rsid w:val="00224CA0"/>
    <w:rsid w:val="002323EC"/>
    <w:rsid w:val="00232DB4"/>
    <w:rsid w:val="00257499"/>
    <w:rsid w:val="002751FD"/>
    <w:rsid w:val="00295B88"/>
    <w:rsid w:val="00296229"/>
    <w:rsid w:val="002A69AC"/>
    <w:rsid w:val="002A7361"/>
    <w:rsid w:val="002C0C31"/>
    <w:rsid w:val="002F5C71"/>
    <w:rsid w:val="003459BD"/>
    <w:rsid w:val="00394BCB"/>
    <w:rsid w:val="003A71B9"/>
    <w:rsid w:val="003C4BC9"/>
    <w:rsid w:val="003E0842"/>
    <w:rsid w:val="00407BBE"/>
    <w:rsid w:val="00432FEA"/>
    <w:rsid w:val="00476038"/>
    <w:rsid w:val="00497AE8"/>
    <w:rsid w:val="004E56C3"/>
    <w:rsid w:val="004E6AB2"/>
    <w:rsid w:val="00526BDF"/>
    <w:rsid w:val="0053759B"/>
    <w:rsid w:val="005507B9"/>
    <w:rsid w:val="00551F46"/>
    <w:rsid w:val="00575DAE"/>
    <w:rsid w:val="005E08ED"/>
    <w:rsid w:val="0062187B"/>
    <w:rsid w:val="006526C1"/>
    <w:rsid w:val="00655E7A"/>
    <w:rsid w:val="006A01D1"/>
    <w:rsid w:val="006A302D"/>
    <w:rsid w:val="006A504F"/>
    <w:rsid w:val="006D097F"/>
    <w:rsid w:val="006F25EF"/>
    <w:rsid w:val="00735CCD"/>
    <w:rsid w:val="0074754B"/>
    <w:rsid w:val="00753FCA"/>
    <w:rsid w:val="00762D63"/>
    <w:rsid w:val="00773349"/>
    <w:rsid w:val="007953E7"/>
    <w:rsid w:val="00797D8D"/>
    <w:rsid w:val="00806BF6"/>
    <w:rsid w:val="00811F1B"/>
    <w:rsid w:val="0081450B"/>
    <w:rsid w:val="00851F39"/>
    <w:rsid w:val="00885E67"/>
    <w:rsid w:val="0096141A"/>
    <w:rsid w:val="009C71AE"/>
    <w:rsid w:val="009E6DDC"/>
    <w:rsid w:val="009F6B3F"/>
    <w:rsid w:val="00AD406E"/>
    <w:rsid w:val="00AE4A4B"/>
    <w:rsid w:val="00B00F9F"/>
    <w:rsid w:val="00B01460"/>
    <w:rsid w:val="00B56D55"/>
    <w:rsid w:val="00B80376"/>
    <w:rsid w:val="00BC1413"/>
    <w:rsid w:val="00BD15C6"/>
    <w:rsid w:val="00BF206A"/>
    <w:rsid w:val="00C05133"/>
    <w:rsid w:val="00C52A15"/>
    <w:rsid w:val="00C939EC"/>
    <w:rsid w:val="00CD1EC5"/>
    <w:rsid w:val="00DE628F"/>
    <w:rsid w:val="00DE6775"/>
    <w:rsid w:val="00E54BFC"/>
    <w:rsid w:val="00E702AE"/>
    <w:rsid w:val="00E83A3D"/>
    <w:rsid w:val="00EB1AB8"/>
    <w:rsid w:val="00EC49BE"/>
    <w:rsid w:val="00ED0B37"/>
    <w:rsid w:val="00F2096C"/>
    <w:rsid w:val="00F83FD3"/>
    <w:rsid w:val="00F90796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03991B"/>
  <w15:docId w15:val="{5C22A46F-F73A-4A40-9B4A-C7D219A7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paragraph" w:customStyle="1" w:styleId="P68B1DB1-Normal1">
    <w:name w:val="P68B1DB1-Normal1"/>
    <w:basedOn w:val="Navaden"/>
    <w:rsid w:val="00BF206A"/>
    <w:rPr>
      <w:rFonts w:ascii="Times New Roman" w:hAnsi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6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AF9711-07B8-4871-9E85-0EC189D0E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3</Words>
  <Characters>2469</Characters>
  <Application>Microsoft Office Word</Application>
  <DocSecurity>0</DocSecurity>
  <Lines>117</Lines>
  <Paragraphs>8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</dc:creator>
  <cp:lastModifiedBy>Maja</cp:lastModifiedBy>
  <cp:revision>6</cp:revision>
  <cp:lastPrinted>2019-01-21T11:59:00Z</cp:lastPrinted>
  <dcterms:created xsi:type="dcterms:W3CDTF">2023-01-13T09:23:00Z</dcterms:created>
  <dcterms:modified xsi:type="dcterms:W3CDTF">2023-12-08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2a44a0c3d05ef50019347388b1d5b59d569eda402b40d7a962dd57b2ef55dc</vt:lpwstr>
  </property>
</Properties>
</file>